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EE448E" w14:textId="05281D0F" w:rsidR="005D6968" w:rsidRP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  <w:r w:rsidRPr="00FC7064">
        <w:rPr>
          <w:rFonts w:asciiTheme="majorHAnsi" w:hAnsiTheme="majorHAnsi" w:cstheme="majorHAnsi"/>
          <w:sz w:val="28"/>
          <w:szCs w:val="28"/>
        </w:rPr>
        <w:t>Name: Abdulelah Ali Alturki</w:t>
      </w:r>
    </w:p>
    <w:p w14:paraId="764F2F4C" w14:textId="42E86D09" w:rsidR="00FC7064" w:rsidRP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  <w:r w:rsidRPr="00FC7064">
        <w:rPr>
          <w:rFonts w:asciiTheme="majorHAnsi" w:hAnsiTheme="majorHAnsi" w:cstheme="majorHAnsi"/>
          <w:sz w:val="28"/>
          <w:szCs w:val="28"/>
        </w:rPr>
        <w:t>ID: 2136110</w:t>
      </w:r>
    </w:p>
    <w:p w14:paraId="0154623B" w14:textId="0C2CA717" w:rsidR="00FC7064" w:rsidRP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  <w:r w:rsidRPr="00FC7064">
        <w:rPr>
          <w:rFonts w:asciiTheme="majorHAnsi" w:hAnsiTheme="majorHAnsi" w:cstheme="majorHAnsi"/>
          <w:sz w:val="28"/>
          <w:szCs w:val="28"/>
        </w:rPr>
        <w:t>Date: 9/24/2024</w:t>
      </w:r>
    </w:p>
    <w:p w14:paraId="7612FF57" w14:textId="77777777" w:rsidR="00FC7064" w:rsidRP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</w:p>
    <w:p w14:paraId="1FC8DB52" w14:textId="77777777" w:rsidR="00FC7064" w:rsidRPr="00FC7064" w:rsidRDefault="00FC7064" w:rsidP="00FC7064">
      <w:pPr>
        <w:jc w:val="right"/>
        <w:rPr>
          <w:rFonts w:asciiTheme="majorHAnsi" w:hAnsiTheme="majorHAnsi" w:cstheme="majorHAnsi"/>
          <w:b/>
          <w:bCs/>
          <w:sz w:val="56"/>
          <w:szCs w:val="56"/>
        </w:rPr>
      </w:pPr>
      <w:r w:rsidRPr="00FC7064">
        <w:rPr>
          <w:rFonts w:asciiTheme="majorHAnsi" w:hAnsiTheme="majorHAnsi" w:cstheme="majorHAnsi"/>
          <w:b/>
          <w:bCs/>
          <w:sz w:val="36"/>
          <w:szCs w:val="36"/>
        </w:rPr>
        <w:t>Project Idea (Problem Definition)</w:t>
      </w:r>
    </w:p>
    <w:p w14:paraId="77929720" w14:textId="7D2A9661" w:rsidR="00FC7064" w:rsidRPr="00FC7064" w:rsidRDefault="00FC7064" w:rsidP="00FC7064">
      <w:pPr>
        <w:bidi w:val="0"/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8"/>
          <w:szCs w:val="28"/>
          <w14:ligatures w14:val="none"/>
        </w:rPr>
      </w:pPr>
      <w:r w:rsidRPr="00FC7064">
        <w:rPr>
          <w:rFonts w:asciiTheme="majorHAnsi" w:hAnsiTheme="majorHAnsi" w:cstheme="majorHAnsi"/>
          <w:sz w:val="28"/>
          <w:szCs w:val="28"/>
        </w:rPr>
        <w:t>There’s no efficient way to browse and purchase books online that cater to all reader preferences, from classic literature lovers to sci-fi enthusiasts. Existing platforms often lack personalized recommendations</w:t>
      </w:r>
      <w:r w:rsidRPr="00FC7064">
        <w:rPr>
          <w:rFonts w:asciiTheme="majorHAnsi" w:eastAsia="Times New Roman" w:hAnsiTheme="majorHAnsi" w:cstheme="majorHAnsi"/>
          <w:kern w:val="0"/>
          <w:sz w:val="28"/>
          <w:szCs w:val="28"/>
          <w14:ligatures w14:val="none"/>
        </w:rPr>
        <w:t>.</w:t>
      </w:r>
    </w:p>
    <w:p w14:paraId="4DBCAB9F" w14:textId="77777777" w:rsidR="00FC7064" w:rsidRPr="00FC7064" w:rsidRDefault="00FC7064" w:rsidP="00FC7064">
      <w:pPr>
        <w:bidi w:val="0"/>
        <w:rPr>
          <w:rFonts w:asciiTheme="majorHAnsi" w:hAnsiTheme="majorHAnsi" w:cstheme="majorHAnsi"/>
          <w:b/>
          <w:bCs/>
          <w:sz w:val="36"/>
          <w:szCs w:val="36"/>
        </w:rPr>
      </w:pPr>
      <w:r w:rsidRPr="00FC7064">
        <w:rPr>
          <w:rFonts w:asciiTheme="majorHAnsi" w:hAnsiTheme="majorHAnsi" w:cstheme="majorHAnsi"/>
          <w:b/>
          <w:bCs/>
          <w:sz w:val="36"/>
          <w:szCs w:val="36"/>
        </w:rPr>
        <w:t>Recommended Solution</w:t>
      </w:r>
    </w:p>
    <w:p w14:paraId="2F632B8A" w14:textId="77777777" w:rsidR="00FC7064" w:rsidRP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  <w:r w:rsidRPr="00FC7064">
        <w:rPr>
          <w:rFonts w:asciiTheme="majorHAnsi" w:hAnsiTheme="majorHAnsi" w:cstheme="majorHAnsi"/>
          <w:sz w:val="28"/>
          <w:szCs w:val="28"/>
        </w:rPr>
        <w:t xml:space="preserve">Create a website that offers a diverse book selection, from timeless classics like </w:t>
      </w:r>
      <w:r w:rsidRPr="00FC7064">
        <w:rPr>
          <w:rStyle w:val="Emphasis"/>
          <w:rFonts w:asciiTheme="majorHAnsi" w:hAnsiTheme="majorHAnsi" w:cstheme="majorHAnsi"/>
          <w:sz w:val="28"/>
          <w:szCs w:val="28"/>
        </w:rPr>
        <w:t>Pride and Prejudice</w:t>
      </w:r>
      <w:r w:rsidRPr="00FC7064">
        <w:rPr>
          <w:rFonts w:asciiTheme="majorHAnsi" w:hAnsiTheme="majorHAnsi" w:cstheme="majorHAnsi"/>
          <w:sz w:val="28"/>
          <w:szCs w:val="28"/>
        </w:rPr>
        <w:t xml:space="preserve"> to popular sci-fi titles like </w:t>
      </w:r>
      <w:r w:rsidRPr="00FC7064">
        <w:rPr>
          <w:rStyle w:val="Emphasis"/>
          <w:rFonts w:asciiTheme="majorHAnsi" w:hAnsiTheme="majorHAnsi" w:cstheme="majorHAnsi"/>
          <w:sz w:val="28"/>
          <w:szCs w:val="28"/>
        </w:rPr>
        <w:t>Dune</w:t>
      </w:r>
      <w:r w:rsidRPr="00FC7064">
        <w:rPr>
          <w:rFonts w:asciiTheme="majorHAnsi" w:hAnsiTheme="majorHAnsi" w:cstheme="majorHAnsi"/>
          <w:sz w:val="28"/>
          <w:szCs w:val="28"/>
        </w:rPr>
        <w:t>. The site would feature personalized recommendations, best-sellers, and customer favorites.</w:t>
      </w:r>
    </w:p>
    <w:p w14:paraId="53E76633" w14:textId="5687B622" w:rsidR="00FC7064" w:rsidRPr="00FC7064" w:rsidRDefault="00FC7064" w:rsidP="00FC7064">
      <w:pPr>
        <w:bidi w:val="0"/>
        <w:rPr>
          <w:rFonts w:asciiTheme="majorHAnsi" w:hAnsiTheme="majorHAnsi" w:cstheme="majorHAnsi"/>
          <w:b/>
          <w:bCs/>
          <w:sz w:val="36"/>
          <w:szCs w:val="36"/>
        </w:rPr>
      </w:pPr>
      <w:r w:rsidRPr="00FC7064">
        <w:rPr>
          <w:rFonts w:asciiTheme="majorHAnsi" w:hAnsiTheme="majorHAnsi" w:cstheme="majorHAnsi"/>
          <w:b/>
          <w:bCs/>
          <w:sz w:val="36"/>
          <w:szCs w:val="36"/>
        </w:rPr>
        <w:t>Benefits of the Provided Solution</w:t>
      </w:r>
    </w:p>
    <w:p w14:paraId="450E4E90" w14:textId="77777777" w:rsidR="00FC7064" w:rsidRP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  <w:r w:rsidRPr="00FC7064">
        <w:rPr>
          <w:rFonts w:asciiTheme="majorHAnsi" w:hAnsiTheme="majorHAnsi" w:cstheme="majorHAnsi"/>
          <w:sz w:val="28"/>
          <w:szCs w:val="28"/>
        </w:rPr>
        <w:t>This solution provides an easy-to-navigate platform where users can quickly find books suited to their tastes, leading to a more engaging shopping experience and faster discovery of new reads.</w:t>
      </w:r>
    </w:p>
    <w:p w14:paraId="0B4FAE23" w14:textId="77777777" w:rsidR="00FC7064" w:rsidRPr="00FC7064" w:rsidRDefault="00FC7064" w:rsidP="00FC7064">
      <w:pPr>
        <w:bidi w:val="0"/>
        <w:rPr>
          <w:rFonts w:asciiTheme="majorHAnsi" w:hAnsiTheme="majorHAnsi" w:cstheme="majorHAnsi"/>
        </w:rPr>
      </w:pPr>
    </w:p>
    <w:p w14:paraId="332F236F" w14:textId="30F86A2F" w:rsidR="00FC7064" w:rsidRP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  <w:r w:rsidRPr="00FC7064">
        <w:rPr>
          <w:rFonts w:asciiTheme="majorHAnsi" w:hAnsiTheme="majorHAnsi" w:cstheme="majorHAnsi"/>
          <w:sz w:val="28"/>
          <w:szCs w:val="28"/>
        </w:rPr>
        <w:t>Application URL:</w:t>
      </w:r>
    </w:p>
    <w:p w14:paraId="1BD94F45" w14:textId="1BB5D2A7" w:rsidR="00FC7064" w:rsidRP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  <w:hyperlink r:id="rId5" w:history="1">
        <w:r w:rsidRPr="00FC7064">
          <w:rPr>
            <w:rStyle w:val="Hyperlink"/>
            <w:rFonts w:asciiTheme="majorHAnsi" w:hAnsiTheme="majorHAnsi" w:cstheme="majorHAnsi"/>
            <w:sz w:val="28"/>
            <w:szCs w:val="28"/>
          </w:rPr>
          <w:t>https://a-alturki.github.io/Turkis-Bookstore/HTML/index.html</w:t>
        </w:r>
      </w:hyperlink>
    </w:p>
    <w:p w14:paraId="3CA0068C" w14:textId="6B259530" w:rsid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  <w:r w:rsidRPr="00FC7064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248D0ED1" w14:textId="77777777" w:rsid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</w:p>
    <w:p w14:paraId="4C1342E6" w14:textId="77777777" w:rsid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</w:p>
    <w:p w14:paraId="3259314C" w14:textId="77777777" w:rsid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</w:p>
    <w:p w14:paraId="77FB9FD0" w14:textId="77777777" w:rsid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</w:p>
    <w:p w14:paraId="237C1C17" w14:textId="77777777" w:rsid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</w:p>
    <w:p w14:paraId="377DC05A" w14:textId="77777777" w:rsid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</w:p>
    <w:p w14:paraId="04909BD8" w14:textId="77777777" w:rsid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</w:p>
    <w:p w14:paraId="25FE0D62" w14:textId="77777777" w:rsid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</w:p>
    <w:p w14:paraId="201B8B05" w14:textId="6CCAF1EE" w:rsidR="00FC7064" w:rsidRDefault="00FC7064" w:rsidP="00FC7064">
      <w:pPr>
        <w:bidi w:val="0"/>
        <w:rPr>
          <w:rFonts w:asciiTheme="majorHAnsi" w:hAnsiTheme="majorHAnsi" w:cstheme="majorHAnsi"/>
          <w:b/>
          <w:bCs/>
          <w:sz w:val="36"/>
          <w:szCs w:val="36"/>
        </w:rPr>
      </w:pPr>
      <w:r w:rsidRPr="00FC7064">
        <w:rPr>
          <w:rFonts w:asciiTheme="majorHAnsi" w:hAnsiTheme="majorHAnsi" w:cstheme="majorHAnsi"/>
          <w:b/>
          <w:bCs/>
          <w:sz w:val="36"/>
          <w:szCs w:val="36"/>
        </w:rPr>
        <w:t>Story Board for Pages</w:t>
      </w:r>
    </w:p>
    <w:p w14:paraId="408B6694" w14:textId="77777777" w:rsidR="00FC7064" w:rsidRDefault="00FC7064" w:rsidP="00FC7064">
      <w:pPr>
        <w:bidi w:val="0"/>
        <w:rPr>
          <w:rFonts w:asciiTheme="majorHAnsi" w:hAnsiTheme="majorHAnsi" w:cstheme="majorHAnsi"/>
          <w:b/>
          <w:bCs/>
          <w:sz w:val="36"/>
          <w:szCs w:val="36"/>
        </w:rPr>
      </w:pPr>
    </w:p>
    <w:p w14:paraId="3C33E08C" w14:textId="6E345A3C" w:rsidR="005A46B6" w:rsidRDefault="005A46B6" w:rsidP="005A46B6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t>Index</w:t>
      </w:r>
      <w:r w:rsidR="0082374D">
        <w:rPr>
          <w:rFonts w:asciiTheme="majorHAnsi" w:hAnsiTheme="majorHAnsi" w:cstheme="majorHAnsi"/>
          <w:b/>
          <w:bCs/>
          <w:sz w:val="36"/>
          <w:szCs w:val="36"/>
        </w:rPr>
        <w:t xml:space="preserve"> page</w:t>
      </w:r>
    </w:p>
    <w:p w14:paraId="7F1C2316" w14:textId="4971441C" w:rsidR="005A46B6" w:rsidRDefault="0082374D" w:rsidP="005A46B6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194EB214" wp14:editId="7B125CD0">
            <wp:extent cx="4914900" cy="6800850"/>
            <wp:effectExtent l="0" t="0" r="0" b="0"/>
            <wp:docPr id="2670881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08816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680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35E13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387A65B6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7B6E0B2B" w14:textId="18D806E5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t>Services page</w:t>
      </w:r>
    </w:p>
    <w:p w14:paraId="3C1EF322" w14:textId="0E2104D4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23C2F868" wp14:editId="6CF2F369">
            <wp:extent cx="4914900" cy="5343525"/>
            <wp:effectExtent l="0" t="0" r="0" b="9525"/>
            <wp:docPr id="10007054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705473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534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9E3CE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11F844A6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2C20E836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14BB24E8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53C920D2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34322A0A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6AD383EB" w14:textId="07A13B56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lastRenderedPageBreak/>
        <w:t>Best Seller page</w:t>
      </w:r>
    </w:p>
    <w:p w14:paraId="61DBE67C" w14:textId="1B59CED1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5F5FECC9" wp14:editId="66D82C47">
            <wp:extent cx="4933950" cy="6829425"/>
            <wp:effectExtent l="0" t="0" r="0" b="9525"/>
            <wp:docPr id="470099785" name="Picture 1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099785" name="Picture 1" descr="A screenshot of a websit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682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DD8CA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69CE7786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24EE5325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065C2F2F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4AD6E9FE" w14:textId="0CE0FCE3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lastRenderedPageBreak/>
        <w:t>Favorites page</w:t>
      </w:r>
    </w:p>
    <w:p w14:paraId="5A91D986" w14:textId="7530F879" w:rsidR="00FC7064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5BA77F7B" wp14:editId="3D733E96">
            <wp:extent cx="4943475" cy="4010025"/>
            <wp:effectExtent l="0" t="0" r="9525" b="9525"/>
            <wp:docPr id="522722872" name="Picture 1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722872" name="Picture 1" descr="A screenshot of a websit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27521" w14:textId="779A4555" w:rsidR="005A46B6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t>Contact page</w:t>
      </w:r>
    </w:p>
    <w:p w14:paraId="34CAC9E7" w14:textId="0F38DA67" w:rsidR="0082374D" w:rsidRDefault="0082374D" w:rsidP="0082374D">
      <w:pPr>
        <w:bidi w:val="0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131F5F9D" wp14:editId="3EE1BD89">
            <wp:extent cx="4981575" cy="3524250"/>
            <wp:effectExtent l="0" t="0" r="9525" b="0"/>
            <wp:docPr id="17153319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331957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EF3D1" w14:textId="77777777" w:rsidR="0082374D" w:rsidRDefault="0082374D" w:rsidP="0082374D">
      <w:pPr>
        <w:bidi w:val="0"/>
        <w:rPr>
          <w:rFonts w:asciiTheme="majorHAnsi" w:hAnsiTheme="majorHAnsi" w:cstheme="majorHAnsi"/>
          <w:b/>
          <w:bCs/>
          <w:sz w:val="36"/>
          <w:szCs w:val="36"/>
        </w:rPr>
      </w:pPr>
    </w:p>
    <w:p w14:paraId="061A04A3" w14:textId="40DBC0B1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lastRenderedPageBreak/>
        <w:t>Cart page</w:t>
      </w:r>
    </w:p>
    <w:p w14:paraId="36D91A0F" w14:textId="0942A8C0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5D50722A" wp14:editId="1730A3C7">
            <wp:extent cx="4924425" cy="5314950"/>
            <wp:effectExtent l="0" t="0" r="9525" b="0"/>
            <wp:docPr id="14723020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302002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531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7795A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31596ED5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758E75D3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5DCCE968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762AB7C5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217E28A5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50B7962B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21D5092A" w14:textId="45ECA2A1" w:rsidR="0082374D" w:rsidRDefault="002251F6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lastRenderedPageBreak/>
        <w:t>Sitemap</w:t>
      </w:r>
    </w:p>
    <w:p w14:paraId="6EF4F612" w14:textId="77777777" w:rsidR="002251F6" w:rsidRDefault="002251F6" w:rsidP="002251F6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440B93EA" w14:textId="67BAB6A4" w:rsidR="002251F6" w:rsidRPr="00FC7064" w:rsidRDefault="002251F6" w:rsidP="002251F6">
      <w:pPr>
        <w:bidi w:val="0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00FDA7D2" wp14:editId="42BB2FE7">
            <wp:extent cx="5817235" cy="1855968"/>
            <wp:effectExtent l="0" t="0" r="0" b="0"/>
            <wp:docPr id="8819630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96303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4832" cy="1858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51F6" w:rsidRPr="00FC7064" w:rsidSect="001D17C8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5FD454A"/>
    <w:multiLevelType w:val="multilevel"/>
    <w:tmpl w:val="E0BC41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837940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zNzSwsLQwMzQyNjdV0lEKTi0uzszPAykwrAUAuzsDOywAAAA="/>
  </w:docVars>
  <w:rsids>
    <w:rsidRoot w:val="00FC7064"/>
    <w:rsid w:val="001D17C8"/>
    <w:rsid w:val="002251F6"/>
    <w:rsid w:val="0041211F"/>
    <w:rsid w:val="005A46B6"/>
    <w:rsid w:val="005D6968"/>
    <w:rsid w:val="0082374D"/>
    <w:rsid w:val="00C60F9F"/>
    <w:rsid w:val="00F10A9E"/>
    <w:rsid w:val="00FC7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64F21"/>
  <w15:chartTrackingRefBased/>
  <w15:docId w15:val="{2FF960F0-2A21-4589-929D-93E128BA1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FC706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706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706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706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706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706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706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706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706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706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C706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C706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706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706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706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706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706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706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C706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70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06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C706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C706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C706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C706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C706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706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706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C7064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FC7064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FC7064"/>
    <w:rPr>
      <w:b/>
      <w:bCs/>
    </w:rPr>
  </w:style>
  <w:style w:type="character" w:styleId="Hyperlink">
    <w:name w:val="Hyperlink"/>
    <w:basedOn w:val="DefaultParagraphFont"/>
    <w:uiPriority w:val="99"/>
    <w:unhideWhenUsed/>
    <w:rsid w:val="00FC70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706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C706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719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a-alturki.github.io/Turkis-Bookstore/HTML/index.html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7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elah Alturki</dc:creator>
  <cp:keywords/>
  <dc:description/>
  <cp:lastModifiedBy>Abdulelah Alturki</cp:lastModifiedBy>
  <cp:revision>1</cp:revision>
  <dcterms:created xsi:type="dcterms:W3CDTF">2024-09-24T17:04:00Z</dcterms:created>
  <dcterms:modified xsi:type="dcterms:W3CDTF">2024-09-24T17:58:00Z</dcterms:modified>
</cp:coreProperties>
</file>